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2419" w:rsidRDefault="00162419">
      <w:r>
        <w:t>JUAN LUIS FLORES G</w:t>
      </w:r>
    </w:p>
    <w:p w:rsidR="00AA59CC" w:rsidRDefault="00AA59CC">
      <w:r>
        <w:t>To run program:</w:t>
      </w:r>
      <w:r w:rsidR="005E3225">
        <w:t xml:space="preserve"> python camellie.py</w:t>
      </w:r>
    </w:p>
    <w:p w:rsidR="00AA59CC" w:rsidRDefault="00AA59CC">
      <w:r>
        <w:t>Error Test with Error:</w:t>
      </w:r>
    </w:p>
    <w:p w:rsidR="005E3225" w:rsidRDefault="00162419" w:rsidP="005E3225">
      <w:pPr>
        <w:rPr>
          <w:b/>
        </w:rPr>
      </w:pPr>
      <w:r>
        <w:rPr>
          <w:b/>
        </w:rPr>
        <w:t>No ‘program’ symbol</w:t>
      </w:r>
    </w:p>
    <w:p w:rsidR="00653ADB" w:rsidRDefault="00162419">
      <w:r w:rsidRPr="00162419">
        <w:drawing>
          <wp:inline distT="0" distB="0" distL="0" distR="0" wp14:anchorId="1ED43688" wp14:editId="3EAE9FF3">
            <wp:extent cx="5943600" cy="2964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9CC" w:rsidRDefault="00AA59CC">
      <w:bookmarkStart w:id="0" w:name="_GoBack"/>
      <w:r>
        <w:t>Working Test</w:t>
      </w:r>
    </w:p>
    <w:bookmarkEnd w:id="0"/>
    <w:p w:rsidR="00AA59CC" w:rsidRPr="00AA59CC" w:rsidRDefault="00162419">
      <w:pPr>
        <w:rPr>
          <w:b/>
        </w:rPr>
      </w:pPr>
      <w:r w:rsidRPr="00162419">
        <w:rPr>
          <w:b/>
        </w:rPr>
        <w:drawing>
          <wp:inline distT="0" distB="0" distL="0" distR="0" wp14:anchorId="6CF58548" wp14:editId="005ED0BA">
            <wp:extent cx="5943600" cy="5683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A59CC" w:rsidRPr="00AA59CC" w:rsidSect="00653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jYyNTY0MjQ1MzdR0lEKTi0uzszPAykwqgUAjJtQWywAAAA="/>
  </w:docVars>
  <w:rsids>
    <w:rsidRoot w:val="00AA59CC"/>
    <w:rsid w:val="00162419"/>
    <w:rsid w:val="00170E7C"/>
    <w:rsid w:val="002239A5"/>
    <w:rsid w:val="00321FCE"/>
    <w:rsid w:val="005E3225"/>
    <w:rsid w:val="00646E59"/>
    <w:rsid w:val="00653ADB"/>
    <w:rsid w:val="00873314"/>
    <w:rsid w:val="00AA59CC"/>
    <w:rsid w:val="00B9726C"/>
    <w:rsid w:val="00BF5EC8"/>
    <w:rsid w:val="00D53D40"/>
    <w:rsid w:val="00DA6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A1170"/>
  <w15:chartTrackingRefBased/>
  <w15:docId w15:val="{DBA6C306-A2AA-4ADE-96E8-70A24CE09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Luis Flores Garza</dc:creator>
  <cp:keywords/>
  <dc:description/>
  <cp:lastModifiedBy>Juan Luis Flores Garza</cp:lastModifiedBy>
  <cp:revision>2</cp:revision>
  <dcterms:created xsi:type="dcterms:W3CDTF">2019-02-12T05:34:00Z</dcterms:created>
  <dcterms:modified xsi:type="dcterms:W3CDTF">2019-02-12T07:54:00Z</dcterms:modified>
</cp:coreProperties>
</file>